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d22ad1cc42abd8d741ffdcdbce66f4df828256"/>
      <w:r>
        <w:rPr>
          <w:b/>
        </w:rPr>
        <w:t xml:space="preserve">ПРОТОКОЛ ПРО РЕЗУЛЬТАТИ ЗЕМЕЛЬНИХ ТОРГІВ № LRE001-UA-20240410-100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ЗЕЛЬЩИ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3.05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3.05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,0000 га (сіножаті) кадастровий номер 5322055100:30:005:0212, що розміщена в смт Козельщина Кременчуц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,0000 га (сіножаті) кадастровий номер 5322055100:30:005:0212, що розміщена в смт Козельщина Кременчуц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74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 53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9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2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Чопенко Роман Олегович, ІПН/РНОКПП: 32679122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Чопенко Вікторія Сергіївна, ІПН/РНОКПП: 32994083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Чопенко Роман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14:12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опенко Віктор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0:17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Чопенко Роман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1:5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опенко Віктор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1 51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1:53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Чопенко Роман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1:5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опенко Віктор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1 52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2:02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Чопенко Роман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2:0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опенко Віктор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1 53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2:11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Чопенко Вікторія Сергіївна, ІПН/РНОКПП: 32994083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6,50 грн (сімдесят шіс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15,96 грн (двісті п'ятнадцять гривень 9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 314,04 грн (одна тисяча триста чотирнадцять гривень 0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Полтавській області/тг смт Козельщина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34119812000016614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Полтавській області/тг смт Козельщина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89999803341298150000166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Фізична особа-підприємець Довбня Мар’яна Миколаївн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78618686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“ПРИВАТБАНК”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3305299000002600801120188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Чопенко Вікторія Сергіївна, ІПН/РНОКПП: 329940830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ОЗЕЛЬЩИ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1T12:04:27Z</dcterms:created>
  <dcterms:modified xsi:type="dcterms:W3CDTF">2024-06-01T12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